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69CBEF" w14:textId="15E2E58D" w:rsidR="00604EB3" w:rsidRDefault="008A4C7A" w:rsidP="004E32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raft a Student</w:t>
      </w:r>
      <w:r w:rsidR="00604EB3" w:rsidRPr="0090560A">
        <w:rPr>
          <w:rFonts w:ascii="Times New Roman" w:hAnsi="Times New Roman" w:cs="Times New Roman"/>
          <w:b/>
          <w:sz w:val="28"/>
          <w:szCs w:val="28"/>
        </w:rPr>
        <w:t xml:space="preserve"> Engagement Plan</w:t>
      </w:r>
    </w:p>
    <w:p w14:paraId="74A9EC87" w14:textId="26F2CE1A" w:rsidR="00336DB5" w:rsidRDefault="00336DB5" w:rsidP="00336DB5">
      <w:pPr>
        <w:rPr>
          <w:rFonts w:ascii="Times New Roman" w:hAnsi="Times New Roman" w:cs="Times New Roman"/>
          <w:sz w:val="24"/>
          <w:szCs w:val="24"/>
        </w:rPr>
      </w:pPr>
    </w:p>
    <w:p w14:paraId="1E7D3B83" w14:textId="1153CFCE" w:rsidR="002D47DB" w:rsidRDefault="00336DB5" w:rsidP="00336D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template</w:t>
      </w:r>
      <w:r w:rsidR="000F08F8">
        <w:rPr>
          <w:rFonts w:ascii="Times New Roman" w:hAnsi="Times New Roman" w:cs="Times New Roman"/>
          <w:sz w:val="24"/>
          <w:szCs w:val="24"/>
        </w:rPr>
        <w:t xml:space="preserve"> for you to cra</w:t>
      </w:r>
      <w:r w:rsidR="008A4C7A">
        <w:rPr>
          <w:rFonts w:ascii="Times New Roman" w:hAnsi="Times New Roman" w:cs="Times New Roman"/>
          <w:sz w:val="24"/>
          <w:szCs w:val="24"/>
        </w:rPr>
        <w:t xml:space="preserve">ft a plan to engage students in online and hybrid learning environments. </w:t>
      </w:r>
      <w:r w:rsidR="002D47DB">
        <w:rPr>
          <w:rFonts w:ascii="Times New Roman" w:hAnsi="Times New Roman" w:cs="Times New Roman"/>
          <w:sz w:val="24"/>
          <w:szCs w:val="24"/>
        </w:rPr>
        <w:t xml:space="preserve">Please use this worksheet to take notes while you are attending the </w:t>
      </w:r>
      <w:r w:rsidR="008A4C7A">
        <w:rPr>
          <w:rFonts w:ascii="Times New Roman" w:hAnsi="Times New Roman" w:cs="Times New Roman"/>
          <w:sz w:val="24"/>
          <w:szCs w:val="24"/>
        </w:rPr>
        <w:t>workshop</w:t>
      </w:r>
      <w:bookmarkStart w:id="0" w:name="_GoBack"/>
      <w:bookmarkEnd w:id="0"/>
      <w:r w:rsidR="002D47D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000222" w14:textId="6ED33014" w:rsidR="003E18AD" w:rsidRPr="003E18AD" w:rsidRDefault="002D47DB" w:rsidP="003E18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suggest a list of things you could consider doing to create engaging learning experiences through communication, connection and interaction. </w:t>
      </w:r>
      <w:r w:rsidR="00057C63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hoose those </w:t>
      </w:r>
      <w:r w:rsidR="000D3B50">
        <w:rPr>
          <w:rFonts w:ascii="Times New Roman" w:hAnsi="Times New Roman" w:cs="Times New Roman"/>
          <w:sz w:val="24"/>
          <w:szCs w:val="24"/>
        </w:rPr>
        <w:t xml:space="preserve">that you think would work best for you and your student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C0253">
        <w:rPr>
          <w:rFonts w:ascii="Times New Roman" w:hAnsi="Times New Roman" w:cs="Times New Roman"/>
          <w:b/>
          <w:sz w:val="24"/>
          <w:szCs w:val="24"/>
        </w:rPr>
        <w:t>check the box next to them</w:t>
      </w:r>
      <w:r>
        <w:rPr>
          <w:rFonts w:ascii="Times New Roman" w:hAnsi="Times New Roman" w:cs="Times New Roman"/>
          <w:sz w:val="24"/>
          <w:szCs w:val="24"/>
        </w:rPr>
        <w:t xml:space="preserve">. Meanwhile, add your own ideas, or ideas </w:t>
      </w:r>
      <w:r w:rsidR="00CD1DCA">
        <w:rPr>
          <w:rFonts w:ascii="Times New Roman" w:hAnsi="Times New Roman" w:cs="Times New Roman"/>
          <w:sz w:val="24"/>
          <w:szCs w:val="24"/>
        </w:rPr>
        <w:t xml:space="preserve">that come up </w:t>
      </w:r>
      <w:r>
        <w:rPr>
          <w:rFonts w:ascii="Times New Roman" w:hAnsi="Times New Roman" w:cs="Times New Roman"/>
          <w:sz w:val="24"/>
          <w:szCs w:val="24"/>
        </w:rPr>
        <w:t xml:space="preserve">from the </w:t>
      </w:r>
      <w:r w:rsidR="00DD685C">
        <w:rPr>
          <w:rFonts w:ascii="Times New Roman" w:hAnsi="Times New Roman" w:cs="Times New Roman"/>
          <w:sz w:val="24"/>
          <w:szCs w:val="24"/>
        </w:rPr>
        <w:t xml:space="preserve">session and the </w:t>
      </w:r>
      <w:r>
        <w:rPr>
          <w:rFonts w:ascii="Times New Roman" w:hAnsi="Times New Roman" w:cs="Times New Roman"/>
          <w:sz w:val="24"/>
          <w:szCs w:val="24"/>
        </w:rPr>
        <w:t>breakout di</w:t>
      </w:r>
      <w:r w:rsidR="00057C63">
        <w:rPr>
          <w:rFonts w:ascii="Times New Roman" w:hAnsi="Times New Roman" w:cs="Times New Roman"/>
          <w:sz w:val="24"/>
          <w:szCs w:val="24"/>
        </w:rPr>
        <w:t>scussion</w:t>
      </w:r>
      <w:r>
        <w:rPr>
          <w:rFonts w:ascii="Times New Roman" w:hAnsi="Times New Roman" w:cs="Times New Roman"/>
          <w:sz w:val="24"/>
          <w:szCs w:val="24"/>
        </w:rPr>
        <w:t xml:space="preserve"> with yo</w:t>
      </w:r>
      <w:r w:rsidR="00DD685C">
        <w:rPr>
          <w:rFonts w:ascii="Times New Roman" w:hAnsi="Times New Roman" w:cs="Times New Roman"/>
          <w:sz w:val="24"/>
          <w:szCs w:val="24"/>
        </w:rPr>
        <w:t>ur colleagu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1BDEF9" w14:textId="77777777" w:rsidR="00CD1DCA" w:rsidRDefault="003E18AD" w:rsidP="003E18AD">
      <w:pPr>
        <w:rPr>
          <w:rFonts w:ascii="Times New Roman" w:hAnsi="Times New Roman" w:cs="Times New Roman"/>
          <w:sz w:val="24"/>
          <w:szCs w:val="24"/>
        </w:rPr>
      </w:pPr>
      <w:r w:rsidRPr="003E18AD"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:                                               </w:t>
      </w:r>
      <w:r w:rsidRPr="003E18AD">
        <w:rPr>
          <w:rFonts w:ascii="Times New Roman" w:hAnsi="Times New Roman" w:cs="Times New Roman"/>
          <w:b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E9A0276" w14:textId="7F436F90" w:rsidR="00CD1DCA" w:rsidRPr="003E18AD" w:rsidRDefault="00CD1DCA" w:rsidP="003E18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tbl>
      <w:tblPr>
        <w:tblStyle w:val="GridTable1Light-Accent1"/>
        <w:tblW w:w="10075" w:type="dxa"/>
        <w:tblLook w:val="04A0" w:firstRow="1" w:lastRow="0" w:firstColumn="1" w:lastColumn="0" w:noHBand="0" w:noVBand="1"/>
      </w:tblPr>
      <w:tblGrid>
        <w:gridCol w:w="2065"/>
        <w:gridCol w:w="5310"/>
        <w:gridCol w:w="2700"/>
      </w:tblGrid>
      <w:tr w:rsidR="00604EB3" w:rsidRPr="0090560A" w14:paraId="361B4B6B" w14:textId="77777777" w:rsidTr="003E1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E470F70" w14:textId="77777777" w:rsidR="00604EB3" w:rsidRPr="0090560A" w:rsidRDefault="00604EB3" w:rsidP="005B37D4">
            <w:pPr>
              <w:jc w:val="center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Strategies</w:t>
            </w:r>
          </w:p>
        </w:tc>
        <w:tc>
          <w:tcPr>
            <w:tcW w:w="5310" w:type="dxa"/>
          </w:tcPr>
          <w:p w14:paraId="07283B72" w14:textId="285ACEE4" w:rsidR="00604EB3" w:rsidRPr="0090560A" w:rsidRDefault="00DD685C" w:rsidP="00DD68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ngs that I am considering doing</w:t>
            </w:r>
          </w:p>
        </w:tc>
        <w:tc>
          <w:tcPr>
            <w:tcW w:w="2700" w:type="dxa"/>
          </w:tcPr>
          <w:p w14:paraId="2D7D2C5A" w14:textId="2B8BAACE" w:rsidR="00604EB3" w:rsidRPr="0090560A" w:rsidRDefault="003E18AD" w:rsidP="00DD68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ther </w:t>
            </w:r>
            <w:r w:rsidR="00DD685C">
              <w:rPr>
                <w:rFonts w:ascii="Times New Roman" w:hAnsi="Times New Roman" w:cs="Times New Roman"/>
              </w:rPr>
              <w:t>ideas</w:t>
            </w:r>
          </w:p>
        </w:tc>
      </w:tr>
      <w:tr w:rsidR="00604EB3" w:rsidRPr="0090560A" w14:paraId="524D33D4" w14:textId="77777777" w:rsidTr="005B37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D966" w:themeFill="accent4" w:themeFillTint="99"/>
          </w:tcPr>
          <w:p w14:paraId="50290FBA" w14:textId="77777777" w:rsidR="00604EB3" w:rsidRPr="0090560A" w:rsidRDefault="00604EB3" w:rsidP="005B37D4">
            <w:pPr>
              <w:jc w:val="center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Communication</w:t>
            </w:r>
          </w:p>
        </w:tc>
      </w:tr>
      <w:tr w:rsidR="004748A4" w:rsidRPr="0090560A" w14:paraId="617A2871" w14:textId="77777777" w:rsidTr="003E18AD">
        <w:trPr>
          <w:trHeight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6CA1D03" w14:textId="77777777" w:rsidR="004748A4" w:rsidRPr="0090560A" w:rsidRDefault="004748A4" w:rsidP="004748A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Inform students about your course communication plan</w:t>
            </w:r>
          </w:p>
        </w:tc>
        <w:tc>
          <w:tcPr>
            <w:tcW w:w="5310" w:type="dxa"/>
            <w:shd w:val="clear" w:color="auto" w:fill="auto"/>
          </w:tcPr>
          <w:p w14:paraId="28CB0AED" w14:textId="42C31E43" w:rsidR="004748A4" w:rsidRPr="0090560A" w:rsidRDefault="004748A4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In my syllabus, I will include</w:t>
            </w:r>
            <w:r w:rsidR="0090560A">
              <w:rPr>
                <w:rFonts w:ascii="Times New Roman" w:hAnsi="Times New Roman" w:cs="Times New Roman"/>
              </w:rPr>
              <w:t xml:space="preserve"> information addressing the following questions </w:t>
            </w:r>
            <w:r w:rsidRPr="0090560A">
              <w:rPr>
                <w:rFonts w:ascii="Times New Roman" w:hAnsi="Times New Roman" w:cs="Times New Roman"/>
              </w:rPr>
              <w:t xml:space="preserve">: </w:t>
            </w:r>
          </w:p>
          <w:p w14:paraId="44BB0519" w14:textId="792887C5" w:rsidR="004748A4" w:rsidRPr="0090560A" w:rsidRDefault="004748A4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5BF6E44" w14:textId="728C0C46" w:rsidR="004748A4" w:rsidRPr="0090560A" w:rsidRDefault="008A4C7A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0586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055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90560A" w:rsidRPr="0090560A">
              <w:rPr>
                <w:rFonts w:ascii="Times New Roman" w:hAnsi="Times New Roman" w:cs="Times New Roman"/>
              </w:rPr>
              <w:t xml:space="preserve">Where </w:t>
            </w:r>
            <w:r w:rsidR="0090560A">
              <w:rPr>
                <w:rFonts w:ascii="Times New Roman" w:hAnsi="Times New Roman" w:cs="Times New Roman"/>
              </w:rPr>
              <w:t xml:space="preserve">should students </w:t>
            </w:r>
            <w:r w:rsidR="0090560A" w:rsidRPr="0090560A">
              <w:rPr>
                <w:rFonts w:ascii="Times New Roman" w:hAnsi="Times New Roman" w:cs="Times New Roman"/>
              </w:rPr>
              <w:t>go to check course updates</w:t>
            </w:r>
            <w:r w:rsidR="0090560A">
              <w:rPr>
                <w:rFonts w:ascii="Times New Roman" w:hAnsi="Times New Roman" w:cs="Times New Roman"/>
              </w:rPr>
              <w:t xml:space="preserve">? </w:t>
            </w:r>
          </w:p>
          <w:p w14:paraId="601A56B7" w14:textId="77777777" w:rsidR="0090560A" w:rsidRDefault="008A4C7A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4424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What is t</w:t>
            </w:r>
            <w:r w:rsidR="0090560A" w:rsidRPr="0090560A">
              <w:rPr>
                <w:rFonts w:ascii="Times New Roman" w:hAnsi="Times New Roman" w:cs="Times New Roman"/>
              </w:rPr>
              <w:t>he best way to contact me</w:t>
            </w:r>
            <w:r w:rsidR="0090560A">
              <w:rPr>
                <w:rFonts w:ascii="Times New Roman" w:hAnsi="Times New Roman" w:cs="Times New Roman"/>
              </w:rPr>
              <w:t>?</w:t>
            </w:r>
          </w:p>
          <w:p w14:paraId="2BF60CE8" w14:textId="4A5FCF0A" w:rsidR="004748A4" w:rsidRPr="0090560A" w:rsidRDefault="008A4C7A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0541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6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When can students e</w:t>
            </w:r>
            <w:r w:rsidR="0090560A" w:rsidRPr="0090560A">
              <w:rPr>
                <w:rFonts w:ascii="Times New Roman" w:hAnsi="Times New Roman" w:cs="Times New Roman"/>
              </w:rPr>
              <w:t>xpect a response from me</w:t>
            </w:r>
            <w:r w:rsidR="0090560A">
              <w:rPr>
                <w:rFonts w:ascii="Times New Roman" w:hAnsi="Times New Roman" w:cs="Times New Roman"/>
              </w:rPr>
              <w:t>?</w:t>
            </w:r>
          </w:p>
          <w:p w14:paraId="1959F0D5" w14:textId="0291FDEF" w:rsidR="004748A4" w:rsidRPr="0090560A" w:rsidRDefault="008A4C7A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531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Are there scheduled virtual office hours?</w:t>
            </w:r>
          </w:p>
          <w:p w14:paraId="62133F56" w14:textId="26E7F570" w:rsidR="004748A4" w:rsidRPr="0090560A" w:rsidRDefault="008A4C7A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668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Can students make an appointment with me to meet virtually? If yes, how can they do that?</w:t>
            </w:r>
          </w:p>
          <w:p w14:paraId="096F25BA" w14:textId="27C595DE" w:rsidR="004748A4" w:rsidRPr="0090560A" w:rsidRDefault="004748A4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77891867" w14:textId="7DE5F0E7" w:rsidR="004748A4" w:rsidRPr="0090560A" w:rsidRDefault="004748A4" w:rsidP="00474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748A4" w:rsidRPr="0090560A" w14:paraId="04D1BD1E" w14:textId="77777777" w:rsidTr="003E18AD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66E6F2A" w14:textId="77777777" w:rsidR="004748A4" w:rsidRPr="0090560A" w:rsidRDefault="004748A4" w:rsidP="004748A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Communicate early and often</w:t>
            </w:r>
          </w:p>
          <w:p w14:paraId="75AB5840" w14:textId="77777777" w:rsidR="004748A4" w:rsidRPr="0090560A" w:rsidRDefault="004748A4" w:rsidP="004748A4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5310" w:type="dxa"/>
          </w:tcPr>
          <w:p w14:paraId="55B5CB6A" w14:textId="5DA0433F" w:rsidR="004748A4" w:rsidRPr="0090560A" w:rsidRDefault="008A4C7A" w:rsidP="004748A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394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S</w:t>
            </w:r>
            <w:r w:rsidR="0090560A" w:rsidRPr="0090560A">
              <w:rPr>
                <w:rFonts w:ascii="Times New Roman" w:hAnsi="Times New Roman" w:cs="Times New Roman"/>
              </w:rPr>
              <w:t>end a welcome-to-class message before the semester starts.</w:t>
            </w:r>
          </w:p>
          <w:p w14:paraId="649B2B13" w14:textId="29A1D410" w:rsidR="004748A4" w:rsidRPr="0090560A" w:rsidRDefault="008A4C7A" w:rsidP="004748A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54727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S</w:t>
            </w:r>
            <w:r w:rsidR="0090560A" w:rsidRPr="0090560A">
              <w:rPr>
                <w:rFonts w:ascii="Times New Roman" w:hAnsi="Times New Roman" w:cs="Times New Roman"/>
              </w:rPr>
              <w:t>end a</w:t>
            </w:r>
            <w:r w:rsidR="0090560A">
              <w:rPr>
                <w:rFonts w:ascii="Times New Roman" w:hAnsi="Times New Roman" w:cs="Times New Roman"/>
              </w:rPr>
              <w:t xml:space="preserve"> start-of-week </w:t>
            </w:r>
            <w:r w:rsidR="0090560A" w:rsidRPr="0090560A">
              <w:rPr>
                <w:rFonts w:ascii="Times New Roman" w:hAnsi="Times New Roman" w:cs="Times New Roman"/>
              </w:rPr>
              <w:t xml:space="preserve">announcement every week. </w:t>
            </w:r>
            <w:r w:rsidR="004748A4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15F1CC16" w14:textId="004E2BA3" w:rsidR="004748A4" w:rsidRPr="0090560A" w:rsidRDefault="008A4C7A" w:rsidP="004748A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1990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8A4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S</w:t>
            </w:r>
            <w:r w:rsidR="0090560A" w:rsidRPr="0090560A">
              <w:rPr>
                <w:rFonts w:ascii="Times New Roman" w:hAnsi="Times New Roman" w:cs="Times New Roman"/>
              </w:rPr>
              <w:t xml:space="preserve">end an end-of-week announcement every week. </w:t>
            </w:r>
            <w:r w:rsidR="004748A4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20E581DB" w14:textId="136DA17A" w:rsidR="002F554D" w:rsidRPr="0090560A" w:rsidRDefault="008A4C7A" w:rsidP="004748A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180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4D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T</w:t>
            </w:r>
            <w:r w:rsidR="0090560A" w:rsidRPr="0090560A">
              <w:rPr>
                <w:rFonts w:ascii="Times New Roman" w:hAnsi="Times New Roman" w:cs="Times New Roman"/>
              </w:rPr>
              <w:t>ry using video announcements</w:t>
            </w:r>
            <w:r w:rsidR="002F554D" w:rsidRPr="0090560A">
              <w:rPr>
                <w:rFonts w:ascii="Times New Roman" w:hAnsi="Times New Roman" w:cs="Times New Roman"/>
              </w:rPr>
              <w:t xml:space="preserve">. </w:t>
            </w:r>
          </w:p>
          <w:p w14:paraId="55E1820B" w14:textId="7E36C35D" w:rsidR="004748A4" w:rsidRPr="0090560A" w:rsidRDefault="004748A4" w:rsidP="004748A4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0384482E" w14:textId="3102DBC4" w:rsidR="004748A4" w:rsidRPr="0090560A" w:rsidRDefault="004748A4" w:rsidP="004748A4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748A4" w:rsidRPr="0090560A" w14:paraId="7318C657" w14:textId="77777777" w:rsidTr="003E18AD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D50E869" w14:textId="77777777" w:rsidR="004748A4" w:rsidRPr="0090560A" w:rsidRDefault="004748A4" w:rsidP="004748A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Use course FAQs to manage communication load</w:t>
            </w:r>
          </w:p>
        </w:tc>
        <w:tc>
          <w:tcPr>
            <w:tcW w:w="5310" w:type="dxa"/>
          </w:tcPr>
          <w:p w14:paraId="6F5ABC59" w14:textId="74C6D751" w:rsidR="004748A4" w:rsidRPr="0090560A" w:rsidRDefault="008A4C7A" w:rsidP="002F554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8235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6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C</w:t>
            </w:r>
            <w:r w:rsidR="0090560A" w:rsidRPr="0090560A">
              <w:rPr>
                <w:rFonts w:ascii="Times New Roman" w:hAnsi="Times New Roman" w:cs="Times New Roman"/>
              </w:rPr>
              <w:t xml:space="preserve">ompile course FAQs and post them in my Canvas course site. </w:t>
            </w:r>
            <w:r w:rsidR="002F554D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28401508" w14:textId="7861573F" w:rsidR="002F554D" w:rsidRPr="0090560A" w:rsidRDefault="008A4C7A" w:rsidP="002F554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9852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4D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I</w:t>
            </w:r>
            <w:r w:rsidR="0090560A" w:rsidRPr="0090560A">
              <w:rPr>
                <w:rFonts w:ascii="Times New Roman" w:hAnsi="Times New Roman" w:cs="Times New Roman"/>
              </w:rPr>
              <w:t xml:space="preserve">nform students where they can find the course FAQs and tell them to check there before asking questions. </w:t>
            </w:r>
            <w:r w:rsidR="002F554D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022307C3" w14:textId="792C0170" w:rsidR="002F554D" w:rsidRPr="0090560A" w:rsidRDefault="002F554D" w:rsidP="002F554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14ED6A6E" w14:textId="2DF2D349" w:rsidR="004748A4" w:rsidRPr="0090560A" w:rsidRDefault="004748A4" w:rsidP="002F554D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748A4" w:rsidRPr="0090560A" w14:paraId="33F76D9B" w14:textId="77777777" w:rsidTr="005B37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D966" w:themeFill="accent4" w:themeFillTint="99"/>
          </w:tcPr>
          <w:p w14:paraId="187DFA48" w14:textId="77777777" w:rsidR="004748A4" w:rsidRPr="0090560A" w:rsidRDefault="004748A4" w:rsidP="004748A4">
            <w:pPr>
              <w:jc w:val="center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Connection</w:t>
            </w:r>
          </w:p>
        </w:tc>
      </w:tr>
      <w:tr w:rsidR="004748A4" w:rsidRPr="0090560A" w14:paraId="68914EF9" w14:textId="77777777" w:rsidTr="003E1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63497CB" w14:textId="77777777" w:rsidR="004748A4" w:rsidRPr="0090560A" w:rsidRDefault="004748A4" w:rsidP="004748A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Introduce yourself and have students introduce themselves</w:t>
            </w:r>
          </w:p>
        </w:tc>
        <w:tc>
          <w:tcPr>
            <w:tcW w:w="5310" w:type="dxa"/>
          </w:tcPr>
          <w:p w14:paraId="64DCBE84" w14:textId="4D22A6F6" w:rsidR="002F554D" w:rsidRPr="0090560A" w:rsidRDefault="008A4C7A" w:rsidP="002F55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5326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6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I</w:t>
            </w:r>
            <w:r w:rsidR="0090560A" w:rsidRPr="0090560A">
              <w:rPr>
                <w:rFonts w:ascii="Times New Roman" w:hAnsi="Times New Roman" w:cs="Times New Roman"/>
              </w:rPr>
              <w:t xml:space="preserve">ntroduce myself to the class. </w:t>
            </w:r>
            <w:r w:rsidR="002F554D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1143917D" w14:textId="0D06AD3D" w:rsidR="002F554D" w:rsidRPr="0090560A" w:rsidRDefault="008A4C7A" w:rsidP="002F55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9481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4D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I</w:t>
            </w:r>
            <w:r w:rsidR="0090560A" w:rsidRPr="0090560A">
              <w:rPr>
                <w:rFonts w:ascii="Times New Roman" w:hAnsi="Times New Roman" w:cs="Times New Roman"/>
              </w:rPr>
              <w:t xml:space="preserve">nclude a photo of me in my introduction. </w:t>
            </w:r>
            <w:r w:rsidR="002F554D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64D8AC92" w14:textId="5540CA8E" w:rsidR="002F554D" w:rsidRPr="0090560A" w:rsidRDefault="008A4C7A" w:rsidP="002F55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7240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4D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R</w:t>
            </w:r>
            <w:r w:rsidR="002F554D" w:rsidRPr="0090560A">
              <w:rPr>
                <w:rFonts w:ascii="Times New Roman" w:hAnsi="Times New Roman" w:cs="Times New Roman"/>
              </w:rPr>
              <w:t xml:space="preserve">ecord a video introduction of myself and post it in my Canvas course. </w:t>
            </w:r>
          </w:p>
          <w:p w14:paraId="0B7521BB" w14:textId="58C3F2EE" w:rsidR="004748A4" w:rsidRPr="0090560A" w:rsidRDefault="008A4C7A" w:rsidP="002F55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49008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4D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60A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A</w:t>
            </w:r>
            <w:r w:rsidR="0090560A" w:rsidRPr="0090560A">
              <w:rPr>
                <w:rFonts w:ascii="Times New Roman" w:hAnsi="Times New Roman" w:cs="Times New Roman"/>
              </w:rPr>
              <w:t>sk students to introduce themselves to the class</w:t>
            </w:r>
            <w:r w:rsidR="00F76BA6">
              <w:rPr>
                <w:rFonts w:ascii="Times New Roman" w:hAnsi="Times New Roman" w:cs="Times New Roman"/>
              </w:rPr>
              <w:t xml:space="preserve"> and include their photos or videos in their introduction</w:t>
            </w:r>
            <w:r w:rsidR="0090560A" w:rsidRPr="0090560A">
              <w:rPr>
                <w:rFonts w:ascii="Times New Roman" w:hAnsi="Times New Roman" w:cs="Times New Roman"/>
              </w:rPr>
              <w:t>.</w:t>
            </w:r>
          </w:p>
          <w:p w14:paraId="5ED7038D" w14:textId="7A96EFA9" w:rsidR="002F554D" w:rsidRPr="0090560A" w:rsidRDefault="002F554D" w:rsidP="002F55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77468CB7" w14:textId="66707D64" w:rsidR="004748A4" w:rsidRPr="0090560A" w:rsidRDefault="004748A4" w:rsidP="002F554D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178F1168" w14:textId="77777777" w:rsidR="00057C63" w:rsidRDefault="00057C63">
      <w:r>
        <w:rPr>
          <w:b/>
          <w:bCs/>
        </w:rPr>
        <w:br w:type="page"/>
      </w:r>
    </w:p>
    <w:tbl>
      <w:tblPr>
        <w:tblStyle w:val="GridTable1Light-Accent1"/>
        <w:tblW w:w="10075" w:type="dxa"/>
        <w:tblLook w:val="04A0" w:firstRow="1" w:lastRow="0" w:firstColumn="1" w:lastColumn="0" w:noHBand="0" w:noVBand="1"/>
      </w:tblPr>
      <w:tblGrid>
        <w:gridCol w:w="2065"/>
        <w:gridCol w:w="5310"/>
        <w:gridCol w:w="2700"/>
      </w:tblGrid>
      <w:tr w:rsidR="0082508E" w:rsidRPr="00057C63" w14:paraId="511EB38E" w14:textId="77777777" w:rsidTr="00825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shd w:val="clear" w:color="auto" w:fill="auto"/>
          </w:tcPr>
          <w:p w14:paraId="0C4C2B51" w14:textId="7A227929" w:rsidR="0082508E" w:rsidRPr="00057C63" w:rsidRDefault="0082508E" w:rsidP="0082508E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  <w:r w:rsidRPr="00057C63">
              <w:rPr>
                <w:rFonts w:ascii="Times New Roman" w:hAnsi="Times New Roman" w:cs="Times New Roman"/>
              </w:rPr>
              <w:lastRenderedPageBreak/>
              <w:t>Strategies</w:t>
            </w:r>
          </w:p>
        </w:tc>
        <w:tc>
          <w:tcPr>
            <w:tcW w:w="5310" w:type="dxa"/>
            <w:shd w:val="clear" w:color="auto" w:fill="auto"/>
          </w:tcPr>
          <w:p w14:paraId="61267500" w14:textId="7DB77F0F" w:rsidR="0082508E" w:rsidRPr="00057C63" w:rsidRDefault="00CE15E2" w:rsidP="00CE15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ngs that I am considering doing</w:t>
            </w:r>
          </w:p>
        </w:tc>
        <w:tc>
          <w:tcPr>
            <w:tcW w:w="2700" w:type="dxa"/>
            <w:shd w:val="clear" w:color="auto" w:fill="auto"/>
          </w:tcPr>
          <w:p w14:paraId="1B637225" w14:textId="011DADF7" w:rsidR="0082508E" w:rsidRPr="00057C63" w:rsidRDefault="0082508E" w:rsidP="00CE15E2">
            <w:pPr>
              <w:pStyle w:val="ListParagraph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C63">
              <w:rPr>
                <w:rFonts w:ascii="Times New Roman" w:hAnsi="Times New Roman" w:cs="Times New Roman"/>
              </w:rPr>
              <w:t xml:space="preserve">Other </w:t>
            </w:r>
            <w:r w:rsidR="00CE15E2">
              <w:rPr>
                <w:rFonts w:ascii="Times New Roman" w:hAnsi="Times New Roman" w:cs="Times New Roman"/>
              </w:rPr>
              <w:t>ideas</w:t>
            </w:r>
          </w:p>
        </w:tc>
      </w:tr>
      <w:tr w:rsidR="0082508E" w:rsidRPr="0090560A" w14:paraId="78A209C4" w14:textId="77777777" w:rsidTr="003E18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8FA876" w14:textId="77777777" w:rsidR="0082508E" w:rsidRPr="0090560A" w:rsidRDefault="0082508E" w:rsidP="0082508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Learn about students’ needs</w:t>
            </w:r>
          </w:p>
        </w:tc>
        <w:tc>
          <w:tcPr>
            <w:tcW w:w="5310" w:type="dxa"/>
          </w:tcPr>
          <w:p w14:paraId="74F25642" w14:textId="03C3C9B5" w:rsidR="00471DBB" w:rsidRDefault="008A4C7A" w:rsidP="0082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769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08E" w:rsidRPr="009056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2508E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I</w:t>
            </w:r>
            <w:r w:rsidR="0082508E" w:rsidRPr="0090560A">
              <w:rPr>
                <w:rFonts w:ascii="Times New Roman" w:hAnsi="Times New Roman" w:cs="Times New Roman"/>
              </w:rPr>
              <w:t xml:space="preserve">mport the CTL Start-of-Semester survey from Canvas Commons to my course and tell students to complete it before or at the beginning of the course. </w:t>
            </w:r>
          </w:p>
          <w:p w14:paraId="74552178" w14:textId="6A012B78" w:rsidR="0082508E" w:rsidRPr="0090560A" w:rsidRDefault="008A4C7A" w:rsidP="0082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5235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04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U</w:t>
            </w:r>
            <w:r w:rsidR="00471DBB">
              <w:rPr>
                <w:rFonts w:ascii="Times New Roman" w:hAnsi="Times New Roman" w:cs="Times New Roman"/>
              </w:rPr>
              <w:t xml:space="preserve">se the survey results to help me make instructional decisions. </w:t>
            </w:r>
            <w:r w:rsidR="0082508E" w:rsidRPr="0090560A">
              <w:rPr>
                <w:rFonts w:ascii="Times New Roman" w:hAnsi="Times New Roman" w:cs="Times New Roman"/>
              </w:rPr>
              <w:t xml:space="preserve"> </w:t>
            </w:r>
          </w:p>
          <w:p w14:paraId="073E6FF7" w14:textId="08BA7632" w:rsidR="0082508E" w:rsidRPr="0090560A" w:rsidRDefault="0082508E" w:rsidP="0082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015A19F2" w14:textId="00F1F979" w:rsidR="0082508E" w:rsidRPr="0090560A" w:rsidRDefault="0082508E" w:rsidP="0082508E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82508E" w:rsidRPr="0090560A" w14:paraId="4AC43359" w14:textId="77777777" w:rsidTr="00825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B5D8E86" w14:textId="15EF28BA" w:rsidR="0082508E" w:rsidRPr="0090560A" w:rsidRDefault="0082508E" w:rsidP="008A1EF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P</w:t>
            </w:r>
            <w:r w:rsidR="008A1EF6">
              <w:rPr>
                <w:rFonts w:ascii="Times New Roman" w:hAnsi="Times New Roman" w:cs="Times New Roman"/>
              </w:rPr>
              <w:t>repare students for remote learning</w:t>
            </w:r>
          </w:p>
        </w:tc>
        <w:tc>
          <w:tcPr>
            <w:tcW w:w="5310" w:type="dxa"/>
          </w:tcPr>
          <w:p w14:paraId="6E8E8463" w14:textId="7100744F" w:rsidR="0082508E" w:rsidRDefault="008A4C7A" w:rsidP="0082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265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08E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2508E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I</w:t>
            </w:r>
            <w:r w:rsidR="0082508E" w:rsidRPr="0090560A">
              <w:rPr>
                <w:rFonts w:ascii="Times New Roman" w:hAnsi="Times New Roman" w:cs="Times New Roman"/>
              </w:rPr>
              <w:t xml:space="preserve">mport the CTL Remote Learning Student Guide from Canvas Commons to my course as a resource to support my students’ learning and well-being. </w:t>
            </w:r>
          </w:p>
          <w:p w14:paraId="4F31ACD4" w14:textId="2812A69C" w:rsidR="000D3B50" w:rsidRPr="0090560A" w:rsidRDefault="000D3B50" w:rsidP="0082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  <w:shd w:val="clear" w:color="auto" w:fill="auto"/>
          </w:tcPr>
          <w:p w14:paraId="3FC02E7C" w14:textId="6622B2E2" w:rsidR="0082508E" w:rsidRPr="0090560A" w:rsidRDefault="0082508E" w:rsidP="0082508E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748A4" w:rsidRPr="0090560A" w14:paraId="7083EF00" w14:textId="77777777" w:rsidTr="005B37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D966" w:themeFill="accent4" w:themeFillTint="99"/>
          </w:tcPr>
          <w:p w14:paraId="63F2B12D" w14:textId="7E8F44E8" w:rsidR="004748A4" w:rsidRPr="0090560A" w:rsidRDefault="004748A4" w:rsidP="004748A4">
            <w:pPr>
              <w:pStyle w:val="ListParagraph"/>
              <w:ind w:left="360"/>
              <w:jc w:val="center"/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>Interaction</w:t>
            </w:r>
          </w:p>
        </w:tc>
      </w:tr>
      <w:tr w:rsidR="000D3B50" w:rsidRPr="0090560A" w14:paraId="41E78A2D" w14:textId="77777777" w:rsidTr="000D3B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074C32C" w14:textId="5CF0599F" w:rsidR="000D3B50" w:rsidRPr="0090560A" w:rsidRDefault="000D3B50" w:rsidP="000D3B5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 xml:space="preserve">Facilitate </w:t>
            </w:r>
            <w:r w:rsidRPr="0090560A">
              <w:rPr>
                <w:rFonts w:ascii="Times New Roman" w:hAnsi="Times New Roman" w:cs="Times New Roman"/>
                <w:i/>
              </w:rPr>
              <w:t>learner-content interaction</w:t>
            </w:r>
            <w:r w:rsidRPr="0090560A">
              <w:rPr>
                <w:rFonts w:ascii="Times New Roman" w:hAnsi="Times New Roman" w:cs="Times New Roman"/>
              </w:rPr>
              <w:t xml:space="preserve"> with active learning </w:t>
            </w:r>
          </w:p>
        </w:tc>
        <w:tc>
          <w:tcPr>
            <w:tcW w:w="5310" w:type="dxa"/>
          </w:tcPr>
          <w:p w14:paraId="27ADC4B5" w14:textId="21C73973" w:rsidR="000D3B50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6235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258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E</w:t>
            </w:r>
            <w:r w:rsidR="000D3B50">
              <w:rPr>
                <w:rFonts w:ascii="Times New Roman" w:hAnsi="Times New Roman" w:cs="Times New Roman"/>
              </w:rPr>
              <w:t>mbed question</w:t>
            </w:r>
            <w:r w:rsidR="00DD685C">
              <w:rPr>
                <w:rFonts w:ascii="Times New Roman" w:hAnsi="Times New Roman" w:cs="Times New Roman"/>
              </w:rPr>
              <w:t>s</w:t>
            </w:r>
            <w:r w:rsidR="000D3B50">
              <w:rPr>
                <w:rFonts w:ascii="Times New Roman" w:hAnsi="Times New Roman" w:cs="Times New Roman"/>
              </w:rPr>
              <w:t xml:space="preserve"> </w:t>
            </w:r>
            <w:r w:rsidR="00BD5ADD">
              <w:rPr>
                <w:rFonts w:ascii="Times New Roman" w:hAnsi="Times New Roman" w:cs="Times New Roman"/>
              </w:rPr>
              <w:t xml:space="preserve">or quizzes in my recorded lectures to help students check their understanding or reflect on their learning. </w:t>
            </w:r>
          </w:p>
          <w:p w14:paraId="0FCF44AE" w14:textId="75EDFB64" w:rsidR="00163258" w:rsidRDefault="008A4C7A" w:rsidP="00BD5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91414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258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DF6DE0">
              <w:rPr>
                <w:rFonts w:ascii="Times New Roman" w:hAnsi="Times New Roman" w:cs="Times New Roman"/>
              </w:rPr>
              <w:t xml:space="preserve">Poll questions when I conduct live classes to check students’ understanding of the content. </w:t>
            </w:r>
            <w:r w:rsidR="00163258">
              <w:rPr>
                <w:rFonts w:ascii="Times New Roman" w:hAnsi="Times New Roman" w:cs="Times New Roman"/>
              </w:rPr>
              <w:t xml:space="preserve"> </w:t>
            </w:r>
          </w:p>
          <w:p w14:paraId="322592CB" w14:textId="09F1F343" w:rsidR="00BD5ADD" w:rsidRDefault="008A4C7A" w:rsidP="00BD5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7200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258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F6DE0">
              <w:rPr>
                <w:rFonts w:ascii="Times New Roman" w:hAnsi="Times New Roman" w:cs="Times New Roman"/>
              </w:rPr>
              <w:t xml:space="preserve"> </w:t>
            </w:r>
            <w:r w:rsidR="00C528F9">
              <w:rPr>
                <w:rFonts w:ascii="Times New Roman" w:hAnsi="Times New Roman" w:cs="Times New Roman"/>
              </w:rPr>
              <w:t>Use Perusal to enable</w:t>
            </w:r>
            <w:r w:rsidR="00DF6DE0">
              <w:rPr>
                <w:rFonts w:ascii="Times New Roman" w:hAnsi="Times New Roman" w:cs="Times New Roman"/>
              </w:rPr>
              <w:t xml:space="preserve"> students take notes and ask questions when reading course materials.  </w:t>
            </w:r>
            <w:r w:rsidR="00BD5ADD">
              <w:rPr>
                <w:rFonts w:ascii="Times New Roman" w:hAnsi="Times New Roman" w:cs="Times New Roman"/>
              </w:rPr>
              <w:t xml:space="preserve"> </w:t>
            </w:r>
          </w:p>
          <w:p w14:paraId="0EF1746D" w14:textId="378F5939" w:rsidR="000D3B50" w:rsidRDefault="008A4C7A" w:rsidP="00BD5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3764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P</w:t>
            </w:r>
            <w:r w:rsidR="00BD5ADD">
              <w:rPr>
                <w:rFonts w:ascii="Times New Roman" w:hAnsi="Times New Roman" w:cs="Times New Roman"/>
              </w:rPr>
              <w:t xml:space="preserve">rovide </w:t>
            </w:r>
            <w:r w:rsidR="0004004F">
              <w:rPr>
                <w:rFonts w:ascii="Times New Roman" w:hAnsi="Times New Roman" w:cs="Times New Roman"/>
              </w:rPr>
              <w:t xml:space="preserve">a list of question prompts that </w:t>
            </w:r>
            <w:r w:rsidR="000D3B50" w:rsidRPr="000D3B50">
              <w:rPr>
                <w:rFonts w:ascii="Times New Roman" w:hAnsi="Times New Roman" w:cs="Times New Roman"/>
              </w:rPr>
              <w:t xml:space="preserve">students </w:t>
            </w:r>
            <w:r w:rsidR="0004004F">
              <w:rPr>
                <w:rFonts w:ascii="Times New Roman" w:hAnsi="Times New Roman" w:cs="Times New Roman"/>
              </w:rPr>
              <w:t xml:space="preserve">could use to guide their note taking and their reflection on learning. </w:t>
            </w:r>
          </w:p>
          <w:p w14:paraId="1DCD5A1E" w14:textId="0FDC3BDE" w:rsidR="00471DBB" w:rsidRPr="0090560A" w:rsidRDefault="00471DBB" w:rsidP="00BD5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271A958A" w14:textId="743BF498" w:rsidR="000D3B50" w:rsidRPr="000D3B50" w:rsidRDefault="000D3B50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0D3B50" w:rsidRPr="0090560A" w14:paraId="11A4320A" w14:textId="77777777" w:rsidTr="000D3B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CBF48" w14:textId="77777777" w:rsidR="000D3B50" w:rsidRPr="0090560A" w:rsidRDefault="000D3B50" w:rsidP="000D3B5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 xml:space="preserve">Encourage </w:t>
            </w:r>
            <w:r w:rsidRPr="0090560A">
              <w:rPr>
                <w:rFonts w:ascii="Times New Roman" w:hAnsi="Times New Roman" w:cs="Times New Roman"/>
                <w:i/>
              </w:rPr>
              <w:t>learner-learner interaction</w:t>
            </w:r>
            <w:r w:rsidRPr="0090560A">
              <w:rPr>
                <w:rFonts w:ascii="Times New Roman" w:hAnsi="Times New Roman" w:cs="Times New Roman"/>
              </w:rPr>
              <w:t xml:space="preserve"> with collaborative learning</w:t>
            </w:r>
          </w:p>
        </w:tc>
        <w:tc>
          <w:tcPr>
            <w:tcW w:w="5310" w:type="dxa"/>
          </w:tcPr>
          <w:p w14:paraId="5F6B5BDC" w14:textId="057506F1" w:rsidR="000D3B50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3962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S</w:t>
            </w:r>
            <w:r w:rsidR="00BD5ADD">
              <w:rPr>
                <w:rFonts w:ascii="Times New Roman" w:hAnsi="Times New Roman" w:cs="Times New Roman"/>
              </w:rPr>
              <w:t>et</w:t>
            </w:r>
            <w:r w:rsidR="000D3B50" w:rsidRPr="000D3B50">
              <w:rPr>
                <w:rFonts w:ascii="Times New Roman" w:hAnsi="Times New Roman" w:cs="Times New Roman"/>
              </w:rPr>
              <w:t xml:space="preserve"> clear expectations on student participation in discussions</w:t>
            </w:r>
            <w:r w:rsidR="00471DBB">
              <w:rPr>
                <w:rFonts w:ascii="Times New Roman" w:hAnsi="Times New Roman" w:cs="Times New Roman"/>
              </w:rPr>
              <w:t>.</w:t>
            </w:r>
          </w:p>
          <w:p w14:paraId="7598082A" w14:textId="77777777" w:rsidR="008A1EF6" w:rsidRPr="000D3B50" w:rsidRDefault="008A1EF6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4AFFC8F" w14:textId="3D732591" w:rsidR="000D3B50" w:rsidRDefault="008A1EF6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 will </w:t>
            </w:r>
            <w:r w:rsidR="00BD5ADD">
              <w:rPr>
                <w:rFonts w:ascii="Times New Roman" w:hAnsi="Times New Roman" w:cs="Times New Roman"/>
              </w:rPr>
              <w:t>ch</w:t>
            </w:r>
            <w:r w:rsidR="006352F3">
              <w:rPr>
                <w:rFonts w:ascii="Times New Roman" w:hAnsi="Times New Roman" w:cs="Times New Roman"/>
              </w:rPr>
              <w:t>oose</w:t>
            </w:r>
            <w:r w:rsidR="000D3B50" w:rsidRPr="000D3B50">
              <w:rPr>
                <w:rFonts w:ascii="Times New Roman" w:hAnsi="Times New Roman" w:cs="Times New Roman"/>
              </w:rPr>
              <w:t xml:space="preserve"> discussions topics</w:t>
            </w:r>
            <w:r w:rsidR="006352F3">
              <w:rPr>
                <w:rFonts w:ascii="Times New Roman" w:hAnsi="Times New Roman" w:cs="Times New Roman"/>
              </w:rPr>
              <w:t xml:space="preserve"> related to</w:t>
            </w:r>
            <w:r w:rsidR="0004004F">
              <w:rPr>
                <w:rFonts w:ascii="Times New Roman" w:hAnsi="Times New Roman" w:cs="Times New Roman"/>
              </w:rPr>
              <w:t>:</w:t>
            </w:r>
            <w:r w:rsidR="006352F3">
              <w:rPr>
                <w:rFonts w:ascii="Times New Roman" w:hAnsi="Times New Roman" w:cs="Times New Roman"/>
              </w:rPr>
              <w:t xml:space="preserve"> </w:t>
            </w:r>
          </w:p>
          <w:p w14:paraId="52A1F009" w14:textId="18AA54C3" w:rsidR="006352F3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94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6352F3">
              <w:rPr>
                <w:rFonts w:ascii="Times New Roman" w:hAnsi="Times New Roman" w:cs="Times New Roman"/>
              </w:rPr>
              <w:t>Course content topics</w:t>
            </w:r>
          </w:p>
          <w:p w14:paraId="66C588EE" w14:textId="5D91F8FE" w:rsidR="006352F3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2085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6352F3">
              <w:rPr>
                <w:rFonts w:ascii="Times New Roman" w:hAnsi="Times New Roman" w:cs="Times New Roman"/>
              </w:rPr>
              <w:t>Course assessment</w:t>
            </w:r>
          </w:p>
          <w:p w14:paraId="7B6A8D1C" w14:textId="61C381DD" w:rsidR="006352F3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054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6352F3">
              <w:rPr>
                <w:rFonts w:ascii="Times New Roman" w:hAnsi="Times New Roman" w:cs="Times New Roman"/>
              </w:rPr>
              <w:t>Students’ interests</w:t>
            </w:r>
          </w:p>
          <w:p w14:paraId="2459DF51" w14:textId="77777777" w:rsidR="0004004F" w:rsidRDefault="0004004F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F1B9F84" w14:textId="7868DC94" w:rsidR="0004004F" w:rsidRDefault="008A4C7A" w:rsidP="00040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2219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04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P</w:t>
            </w:r>
            <w:r w:rsidR="0004004F">
              <w:rPr>
                <w:rFonts w:ascii="Times New Roman" w:hAnsi="Times New Roman" w:cs="Times New Roman"/>
              </w:rPr>
              <w:t xml:space="preserve">rovide </w:t>
            </w:r>
            <w:r w:rsidR="0004004F" w:rsidRPr="000D3B50">
              <w:rPr>
                <w:rFonts w:ascii="Times New Roman" w:hAnsi="Times New Roman" w:cs="Times New Roman"/>
              </w:rPr>
              <w:t>questions prompts</w:t>
            </w:r>
            <w:r w:rsidR="0004004F">
              <w:rPr>
                <w:rFonts w:ascii="Times New Roman" w:hAnsi="Times New Roman" w:cs="Times New Roman"/>
              </w:rPr>
              <w:t xml:space="preserve"> for discussions. </w:t>
            </w:r>
          </w:p>
          <w:p w14:paraId="141485DC" w14:textId="53E1552F" w:rsidR="0004004F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2731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04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H</w:t>
            </w:r>
            <w:r w:rsidR="0004004F">
              <w:rPr>
                <w:rFonts w:ascii="Times New Roman" w:hAnsi="Times New Roman" w:cs="Times New Roman"/>
              </w:rPr>
              <w:t xml:space="preserve">ave students initiate discussion topics as well as question prompts. </w:t>
            </w:r>
          </w:p>
          <w:p w14:paraId="1558AE5E" w14:textId="3C022EE4" w:rsidR="00DD685C" w:rsidRDefault="008A4C7A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976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H</w:t>
            </w:r>
            <w:r w:rsidR="006352F3">
              <w:rPr>
                <w:rFonts w:ascii="Times New Roman" w:hAnsi="Times New Roman" w:cs="Times New Roman"/>
              </w:rPr>
              <w:t>ave</w:t>
            </w:r>
            <w:r w:rsidR="000D3B50" w:rsidRPr="000D3B50">
              <w:rPr>
                <w:rFonts w:ascii="Times New Roman" w:hAnsi="Times New Roman" w:cs="Times New Roman"/>
              </w:rPr>
              <w:t xml:space="preserve"> students </w:t>
            </w:r>
            <w:r w:rsidR="00471DBB">
              <w:rPr>
                <w:rFonts w:ascii="Times New Roman" w:hAnsi="Times New Roman" w:cs="Times New Roman"/>
              </w:rPr>
              <w:t>do peer review for at least one assignment or one</w:t>
            </w:r>
            <w:r w:rsidR="006352F3">
              <w:rPr>
                <w:rFonts w:ascii="Times New Roman" w:hAnsi="Times New Roman" w:cs="Times New Roman"/>
              </w:rPr>
              <w:t xml:space="preserve"> project. </w:t>
            </w:r>
          </w:p>
          <w:p w14:paraId="21B07A66" w14:textId="298B9485" w:rsidR="00DD685C" w:rsidRDefault="008A4C7A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5862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685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D685C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P</w:t>
            </w:r>
            <w:r w:rsidR="00DD685C">
              <w:rPr>
                <w:rFonts w:ascii="Times New Roman" w:hAnsi="Times New Roman" w:cs="Times New Roman"/>
              </w:rPr>
              <w:t>rovide a rubric for peer review</w:t>
            </w:r>
          </w:p>
          <w:p w14:paraId="51339097" w14:textId="12D20BA8" w:rsidR="000D3B50" w:rsidRDefault="008A4C7A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1340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H</w:t>
            </w:r>
            <w:r w:rsidR="00BD5ADD">
              <w:rPr>
                <w:rFonts w:ascii="Times New Roman" w:hAnsi="Times New Roman" w:cs="Times New Roman"/>
              </w:rPr>
              <w:t>a</w:t>
            </w:r>
            <w:r w:rsidR="000D3B50" w:rsidRPr="000D3B50">
              <w:rPr>
                <w:rFonts w:ascii="Times New Roman" w:hAnsi="Times New Roman" w:cs="Times New Roman"/>
              </w:rPr>
              <w:t xml:space="preserve">ve students </w:t>
            </w:r>
            <w:r w:rsidR="00163258">
              <w:rPr>
                <w:rFonts w:ascii="Times New Roman" w:hAnsi="Times New Roman" w:cs="Times New Roman"/>
              </w:rPr>
              <w:t xml:space="preserve">collaboratively annotate their readings by using </w:t>
            </w:r>
            <w:proofErr w:type="spellStart"/>
            <w:r w:rsidR="00163258">
              <w:rPr>
                <w:rFonts w:ascii="Times New Roman" w:hAnsi="Times New Roman" w:cs="Times New Roman"/>
              </w:rPr>
              <w:t>Perusall</w:t>
            </w:r>
            <w:proofErr w:type="spellEnd"/>
            <w:r w:rsidR="00163258">
              <w:rPr>
                <w:rFonts w:ascii="Times New Roman" w:hAnsi="Times New Roman" w:cs="Times New Roman"/>
              </w:rPr>
              <w:t xml:space="preserve">. </w:t>
            </w:r>
          </w:p>
          <w:p w14:paraId="4F3D8C50" w14:textId="600C4157" w:rsidR="00471DBB" w:rsidRPr="0090560A" w:rsidRDefault="00471DBB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7A39ACB9" w14:textId="3B2354DE" w:rsidR="000D3B50" w:rsidRPr="000D3B50" w:rsidRDefault="000D3B50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0D3B50" w:rsidRPr="0090560A" w14:paraId="385C9A30" w14:textId="77777777" w:rsidTr="000D3B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32074C9" w14:textId="77777777" w:rsidR="000D3B50" w:rsidRPr="0090560A" w:rsidRDefault="000D3B50" w:rsidP="000D3B5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90560A">
              <w:rPr>
                <w:rFonts w:ascii="Times New Roman" w:hAnsi="Times New Roman" w:cs="Times New Roman"/>
              </w:rPr>
              <w:t xml:space="preserve">Provide opportunities for both asynchronous and synchronous </w:t>
            </w:r>
            <w:r w:rsidRPr="0090560A">
              <w:rPr>
                <w:rFonts w:ascii="Times New Roman" w:hAnsi="Times New Roman" w:cs="Times New Roman"/>
                <w:i/>
              </w:rPr>
              <w:t>learner-instructor interaction</w:t>
            </w:r>
          </w:p>
        </w:tc>
        <w:tc>
          <w:tcPr>
            <w:tcW w:w="5310" w:type="dxa"/>
          </w:tcPr>
          <w:p w14:paraId="00FB33FA" w14:textId="363D1093" w:rsidR="000D3B50" w:rsidRPr="000D3B50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0143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S</w:t>
            </w:r>
            <w:r w:rsidR="006352F3">
              <w:rPr>
                <w:rFonts w:ascii="Times New Roman" w:hAnsi="Times New Roman" w:cs="Times New Roman"/>
              </w:rPr>
              <w:t>et aside ___ times/day, or ___ times</w:t>
            </w:r>
            <w:r w:rsidR="00BD5ADD">
              <w:rPr>
                <w:rFonts w:ascii="Times New Roman" w:hAnsi="Times New Roman" w:cs="Times New Roman"/>
              </w:rPr>
              <w:t xml:space="preserve">/week </w:t>
            </w:r>
            <w:r w:rsidR="00471DBB">
              <w:rPr>
                <w:rFonts w:ascii="Times New Roman" w:hAnsi="Times New Roman" w:cs="Times New Roman"/>
              </w:rPr>
              <w:t>to participate in</w:t>
            </w:r>
            <w:r w:rsidR="00BD5ADD">
              <w:rPr>
                <w:rFonts w:ascii="Times New Roman" w:hAnsi="Times New Roman" w:cs="Times New Roman"/>
              </w:rPr>
              <w:t xml:space="preserve"> the </w:t>
            </w:r>
            <w:r w:rsidR="000D3B50" w:rsidRPr="000D3B50">
              <w:rPr>
                <w:rFonts w:ascii="Times New Roman" w:hAnsi="Times New Roman" w:cs="Times New Roman"/>
              </w:rPr>
              <w:t>asynchronous discussions</w:t>
            </w:r>
            <w:r w:rsidR="00BD5ADD">
              <w:rPr>
                <w:rFonts w:ascii="Times New Roman" w:hAnsi="Times New Roman" w:cs="Times New Roman"/>
              </w:rPr>
              <w:t xml:space="preserve"> in Canvas. </w:t>
            </w:r>
          </w:p>
          <w:p w14:paraId="4005A455" w14:textId="58D960AC" w:rsidR="000D3B50" w:rsidRPr="000D3B50" w:rsidRDefault="008A4C7A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9110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R</w:t>
            </w:r>
            <w:r w:rsidR="000D3B50" w:rsidRPr="000D3B50">
              <w:rPr>
                <w:rFonts w:ascii="Times New Roman" w:hAnsi="Times New Roman" w:cs="Times New Roman"/>
              </w:rPr>
              <w:t>ecognize or endorse good questions/answers from students in the class forum</w:t>
            </w:r>
            <w:r w:rsidR="0004004F">
              <w:rPr>
                <w:rFonts w:ascii="Times New Roman" w:hAnsi="Times New Roman" w:cs="Times New Roman"/>
              </w:rPr>
              <w:t xml:space="preserve">. </w:t>
            </w:r>
          </w:p>
          <w:p w14:paraId="27ACD617" w14:textId="1FAA7C9F" w:rsidR="00BD5ADD" w:rsidRDefault="008A4C7A" w:rsidP="00BD5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59068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>R</w:t>
            </w:r>
            <w:r w:rsidR="00C97A72">
              <w:rPr>
                <w:rFonts w:ascii="Times New Roman" w:hAnsi="Times New Roman" w:cs="Times New Roman"/>
              </w:rPr>
              <w:t xml:space="preserve">eturn grades and feedback on students’ assignments approximately ___ days after the submission. </w:t>
            </w:r>
          </w:p>
          <w:p w14:paraId="006E23C2" w14:textId="647E316F" w:rsidR="000D3B50" w:rsidRDefault="008A4C7A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73065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DB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71DBB">
              <w:rPr>
                <w:rFonts w:ascii="Times New Roman" w:hAnsi="Times New Roman" w:cs="Times New Roman"/>
              </w:rPr>
              <w:t xml:space="preserve"> </w:t>
            </w:r>
            <w:r w:rsidR="00CE15E2">
              <w:rPr>
                <w:rFonts w:ascii="Times New Roman" w:hAnsi="Times New Roman" w:cs="Times New Roman"/>
              </w:rPr>
              <w:t xml:space="preserve">Offer </w:t>
            </w:r>
            <w:r w:rsidR="006352F3">
              <w:rPr>
                <w:rFonts w:ascii="Times New Roman" w:hAnsi="Times New Roman" w:cs="Times New Roman"/>
              </w:rPr>
              <w:t>virtual</w:t>
            </w:r>
            <w:r w:rsidR="000D3B50" w:rsidRPr="000D3B50">
              <w:rPr>
                <w:rFonts w:ascii="Times New Roman" w:hAnsi="Times New Roman" w:cs="Times New Roman"/>
              </w:rPr>
              <w:t xml:space="preserve"> office hours</w:t>
            </w:r>
            <w:r w:rsidR="00CE15E2">
              <w:rPr>
                <w:rFonts w:ascii="Times New Roman" w:hAnsi="Times New Roman" w:cs="Times New Roman"/>
              </w:rPr>
              <w:t xml:space="preserve"> with me or TAs</w:t>
            </w:r>
            <w:r w:rsidR="000D3B50" w:rsidRPr="000D3B50">
              <w:rPr>
                <w:rFonts w:ascii="Times New Roman" w:hAnsi="Times New Roman" w:cs="Times New Roman"/>
              </w:rPr>
              <w:t>, record it</w:t>
            </w:r>
            <w:r w:rsidR="008A1EF6">
              <w:rPr>
                <w:rFonts w:ascii="Times New Roman" w:hAnsi="Times New Roman" w:cs="Times New Roman"/>
              </w:rPr>
              <w:t>,</w:t>
            </w:r>
            <w:r w:rsidR="000D3B50" w:rsidRPr="000D3B50">
              <w:rPr>
                <w:rFonts w:ascii="Times New Roman" w:hAnsi="Times New Roman" w:cs="Times New Roman"/>
              </w:rPr>
              <w:t xml:space="preserve"> and make it available for students to review</w:t>
            </w:r>
            <w:r w:rsidR="006352F3">
              <w:rPr>
                <w:rFonts w:ascii="Times New Roman" w:hAnsi="Times New Roman" w:cs="Times New Roman"/>
              </w:rPr>
              <w:t xml:space="preserve">. </w:t>
            </w:r>
          </w:p>
          <w:p w14:paraId="183BB841" w14:textId="423EDB41" w:rsidR="00471DBB" w:rsidRPr="0090560A" w:rsidRDefault="00471DBB" w:rsidP="00635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700" w:type="dxa"/>
          </w:tcPr>
          <w:p w14:paraId="1BCD91BC" w14:textId="557BA6FB" w:rsidR="000D3B50" w:rsidRPr="000D3B50" w:rsidRDefault="000D3B50" w:rsidP="000D3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67352E88" w14:textId="77777777" w:rsidR="00604EB3" w:rsidRPr="0090560A" w:rsidRDefault="00604EB3" w:rsidP="00057C6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604EB3" w:rsidRPr="0090560A" w:rsidSect="001856D8"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C0C58"/>
    <w:multiLevelType w:val="hybridMultilevel"/>
    <w:tmpl w:val="E65AD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61DC3"/>
    <w:multiLevelType w:val="hybridMultilevel"/>
    <w:tmpl w:val="94BA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C7C9E"/>
    <w:multiLevelType w:val="hybridMultilevel"/>
    <w:tmpl w:val="C7C0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05597"/>
    <w:multiLevelType w:val="hybridMultilevel"/>
    <w:tmpl w:val="A900E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C61ED"/>
    <w:multiLevelType w:val="hybridMultilevel"/>
    <w:tmpl w:val="1004D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74646"/>
    <w:multiLevelType w:val="hybridMultilevel"/>
    <w:tmpl w:val="489AB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53D53"/>
    <w:multiLevelType w:val="hybridMultilevel"/>
    <w:tmpl w:val="BCD49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422AC"/>
    <w:multiLevelType w:val="hybridMultilevel"/>
    <w:tmpl w:val="6568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40EBD"/>
    <w:multiLevelType w:val="hybridMultilevel"/>
    <w:tmpl w:val="1004D5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9F0CCE"/>
    <w:multiLevelType w:val="hybridMultilevel"/>
    <w:tmpl w:val="7AA6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4F1EF5"/>
    <w:multiLevelType w:val="hybridMultilevel"/>
    <w:tmpl w:val="A4F496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781622"/>
    <w:multiLevelType w:val="hybridMultilevel"/>
    <w:tmpl w:val="9864A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BA3EB9"/>
    <w:multiLevelType w:val="hybridMultilevel"/>
    <w:tmpl w:val="DF0A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2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9"/>
  </w:num>
  <w:num w:numId="10">
    <w:abstractNumId w:val="5"/>
  </w:num>
  <w:num w:numId="11">
    <w:abstractNumId w:val="10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zA2NTYytzAyNLZQ0lEKTi0uzszPAykwNKoFAGpdrX8tAAAA"/>
  </w:docVars>
  <w:rsids>
    <w:rsidRoot w:val="003930EE"/>
    <w:rsid w:val="00015622"/>
    <w:rsid w:val="000361AB"/>
    <w:rsid w:val="0003791D"/>
    <w:rsid w:val="0004004F"/>
    <w:rsid w:val="00057C63"/>
    <w:rsid w:val="00070E36"/>
    <w:rsid w:val="000D3B50"/>
    <w:rsid w:val="000F08F8"/>
    <w:rsid w:val="0015573F"/>
    <w:rsid w:val="00163258"/>
    <w:rsid w:val="001856D8"/>
    <w:rsid w:val="0020459A"/>
    <w:rsid w:val="0021482D"/>
    <w:rsid w:val="002D47DB"/>
    <w:rsid w:val="002F554D"/>
    <w:rsid w:val="00336DB5"/>
    <w:rsid w:val="003459DB"/>
    <w:rsid w:val="003602FF"/>
    <w:rsid w:val="003930EE"/>
    <w:rsid w:val="003E18AD"/>
    <w:rsid w:val="00471DBB"/>
    <w:rsid w:val="004748A4"/>
    <w:rsid w:val="004D20E4"/>
    <w:rsid w:val="004E0BEE"/>
    <w:rsid w:val="004E32F4"/>
    <w:rsid w:val="005212D7"/>
    <w:rsid w:val="005910C9"/>
    <w:rsid w:val="00604EB3"/>
    <w:rsid w:val="006352F3"/>
    <w:rsid w:val="00637B79"/>
    <w:rsid w:val="007C2973"/>
    <w:rsid w:val="007F1055"/>
    <w:rsid w:val="0082508E"/>
    <w:rsid w:val="008A1EF6"/>
    <w:rsid w:val="008A4C7A"/>
    <w:rsid w:val="008A51BF"/>
    <w:rsid w:val="0090560A"/>
    <w:rsid w:val="0092328F"/>
    <w:rsid w:val="00A95B12"/>
    <w:rsid w:val="00AC0253"/>
    <w:rsid w:val="00B6684A"/>
    <w:rsid w:val="00BD5ADD"/>
    <w:rsid w:val="00C33EAE"/>
    <w:rsid w:val="00C528F9"/>
    <w:rsid w:val="00C97A72"/>
    <w:rsid w:val="00CD1DCA"/>
    <w:rsid w:val="00CE15E2"/>
    <w:rsid w:val="00DB6003"/>
    <w:rsid w:val="00DD0D60"/>
    <w:rsid w:val="00DD685C"/>
    <w:rsid w:val="00DF6DE0"/>
    <w:rsid w:val="00E42335"/>
    <w:rsid w:val="00EE02F4"/>
    <w:rsid w:val="00F17FBE"/>
    <w:rsid w:val="00F76BA6"/>
    <w:rsid w:val="0B91B3CE"/>
    <w:rsid w:val="0FBC0260"/>
    <w:rsid w:val="211878A3"/>
    <w:rsid w:val="2B99690D"/>
    <w:rsid w:val="3099D8E9"/>
    <w:rsid w:val="30AF9FAD"/>
    <w:rsid w:val="34E7DA37"/>
    <w:rsid w:val="50F02B3A"/>
    <w:rsid w:val="594096F6"/>
    <w:rsid w:val="631E0AAD"/>
    <w:rsid w:val="6D39975D"/>
    <w:rsid w:val="6EB6DA7D"/>
    <w:rsid w:val="7EB9D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7AA99"/>
  <w15:chartTrackingRefBased/>
  <w15:docId w15:val="{E6247FDA-C2E6-4E44-B86C-977A9D98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3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930E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3930EE"/>
    <w:pPr>
      <w:ind w:left="720"/>
      <w:contextualSpacing/>
    </w:pPr>
  </w:style>
  <w:style w:type="table" w:styleId="GridTable1Light-Accent5">
    <w:name w:val="Grid Table 1 Light Accent 5"/>
    <w:basedOn w:val="TableNormal"/>
    <w:uiPriority w:val="46"/>
    <w:rsid w:val="004E32F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a81ca8b3-7aad-4853-8ae6-39fe1a470f2e" xsi:nil="true"/>
    <AppVersion xmlns="a81ca8b3-7aad-4853-8ae6-39fe1a470f2e" xsi:nil="true"/>
    <Owner xmlns="a81ca8b3-7aad-4853-8ae6-39fe1a470f2e">
      <UserInfo>
        <DisplayName/>
        <AccountId xsi:nil="true"/>
        <AccountType/>
      </UserInfo>
    </Owner>
    <NotebookType xmlns="a81ca8b3-7aad-4853-8ae6-39fe1a470f2e" xsi:nil="true"/>
    <Students xmlns="a81ca8b3-7aad-4853-8ae6-39fe1a470f2e">
      <UserInfo>
        <DisplayName/>
        <AccountId xsi:nil="true"/>
        <AccountType/>
      </UserInfo>
    </Students>
    <StudentGroups xmlns="a81ca8b3-7aad-4853-8ae6-39fe1a470f2e" xsi:nil="true"/>
    <FolderType xmlns="a81ca8b3-7aad-4853-8ae6-39fe1a470f2e" xsi:nil="true"/>
    <Teachers xmlns="a81ca8b3-7aad-4853-8ae6-39fe1a470f2e">
      <UserInfo>
        <DisplayName/>
        <AccountId xsi:nil="true"/>
        <AccountType/>
      </UserInfo>
    </Teach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E31CC6F43FD242A43DDFE0FC40F5EE" ma:contentTypeVersion="23" ma:contentTypeDescription="Create a new document." ma:contentTypeScope="" ma:versionID="afd9b0def21a39cdc7cc19a95463bb19">
  <xsd:schema xmlns:xsd="http://www.w3.org/2001/XMLSchema" xmlns:xs="http://www.w3.org/2001/XMLSchema" xmlns:p="http://schemas.microsoft.com/office/2006/metadata/properties" xmlns:ns3="2ec6a69a-463c-4519-8150-14159d6553b6" xmlns:ns4="a81ca8b3-7aad-4853-8ae6-39fe1a470f2e" targetNamespace="http://schemas.microsoft.com/office/2006/metadata/properties" ma:root="true" ma:fieldsID="195f27f3ef19030c8403b999a7d69631" ns3:_="" ns4:_="">
    <xsd:import namespace="2ec6a69a-463c-4519-8150-14159d6553b6"/>
    <xsd:import namespace="a81ca8b3-7aad-4853-8ae6-39fe1a470f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Teachers" minOccurs="0"/>
                <xsd:element ref="ns4:Students" minOccurs="0"/>
                <xsd:element ref="ns4:StudentGroups" minOccurs="0"/>
                <xsd:element ref="ns4:DefaultSectionNames" minOccurs="0"/>
                <xsd:element ref="ns4:AppVers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6a69a-463c-4519-8150-14159d65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9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0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1ca8b3-7aad-4853-8ae6-39fe1a470f2e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Groups" ma:index="16" nillable="true" ma:displayName="StudentGroups" ma:internalName="StudentGroups">
      <xsd:simpleType>
        <xsd:restriction base="dms:Note">
          <xsd:maxLength value="255"/>
        </xsd:restriction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MediaServiceMetadata" ma:index="2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4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9DAA2E-8388-4EA0-8252-3F91004DEF88}">
  <ds:schemaRefs>
    <ds:schemaRef ds:uri="http://schemas.microsoft.com/office/2006/metadata/properties"/>
    <ds:schemaRef ds:uri="http://schemas.microsoft.com/office/infopath/2007/PartnerControls"/>
    <ds:schemaRef ds:uri="a81ca8b3-7aad-4853-8ae6-39fe1a470f2e"/>
  </ds:schemaRefs>
</ds:datastoreItem>
</file>

<file path=customXml/itemProps2.xml><?xml version="1.0" encoding="utf-8"?>
<ds:datastoreItem xmlns:ds="http://schemas.openxmlformats.org/officeDocument/2006/customXml" ds:itemID="{98FFA147-59DA-4F94-AE7A-B5DDFB5BC6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c6a69a-463c-4519-8150-14159d6553b6"/>
    <ds:schemaRef ds:uri="a81ca8b3-7aad-4853-8ae6-39fe1a470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0FA254-F61A-4E2E-8909-4D4B06B8A5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, Chaohua</dc:creator>
  <cp:keywords/>
  <dc:description/>
  <cp:lastModifiedBy>Ou, Chaohua</cp:lastModifiedBy>
  <cp:revision>2</cp:revision>
  <dcterms:created xsi:type="dcterms:W3CDTF">2020-10-22T14:05:00Z</dcterms:created>
  <dcterms:modified xsi:type="dcterms:W3CDTF">2020-10-2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E31CC6F43FD242A43DDFE0FC40F5EE</vt:lpwstr>
  </property>
</Properties>
</file>